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Афта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репозитория курса на github.com на основе шаблона. Установка необходимого ПО. Ознакомление с основными возможностями разметки Markdown. Написание отчета с использованием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курса на github.com на основе шаблона и соглашений о наименовании, описанных на странице курса.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ые для дальнейшей работы программы (pandoc, texlive и т.д.).</w:t>
      </w:r>
    </w:p>
    <w:p>
      <w:pPr>
        <w:numPr>
          <w:ilvl w:val="0"/>
          <w:numId w:val="1001"/>
        </w:numPr>
        <w:pStyle w:val="Compact"/>
      </w:pPr>
      <w:r>
        <w:t xml:space="preserve">Написать отчет с использованием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ходе данного курса мы будем работать с</w:t>
      </w:r>
      <w:r>
        <w:t xml:space="preserve"> </w:t>
      </w:r>
      <w:r>
        <w:rPr>
          <w:bCs/>
          <w:b/>
        </w:rPr>
        <w:t xml:space="preserve">репозиторием</w:t>
      </w:r>
      <w:r>
        <w:t xml:space="preserve"> </w:t>
      </w:r>
      <w:r>
        <w:t xml:space="preserve">и выгружать результаты своей работы на github.</w:t>
      </w:r>
      <w:r>
        <w:t xml:space="preserve"> </w:t>
      </w:r>
      <w:r>
        <w:rPr>
          <w:bCs/>
          <w:b/>
        </w:rPr>
        <w:t xml:space="preserve">Репозиторий или проект GIT</w:t>
      </w:r>
      <w:r>
        <w:t xml:space="preserve"> </w:t>
      </w:r>
      <w:r>
        <w:t xml:space="preserve">включает в себя полный набор файлов и папок, связанных с проектом, а также журнал изменений каждого файла. Журнал файла представлен в виде моментальных снимков на определенные моменты времени. Эти снимки называются фиксациями. Фиксации можно упорядочивать по нескольким линиям разработки, называемым ветвями. Так как GIT — распределенная система управления версиями, репозитории являются автономными единицами и любой пользователь, имеющий копию репозитория, может получать доступ ко всей базе кода и ее истории. С помощью командной строки или других удобных интерфейсов возможны также следующие действия с репозиторием GIT: взаимодействие с журналом, клонирование репозитория, создание ветвей, фиксация, слияние, сравнение изменений в разных версиях кода и многое другое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Для выполнения отчетов в данном курсе мы будем использовать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— это облегченный язык разметки с синтаксисом форматирования обычного текста. Несмотря на то, что файлы с разметкой Markdown имеют собственный формат .md или .markdown, они содержат только текст и могут создаваться в любых программах типа Блокнот. Однако, его можно без проблем конвертировать и в гипертекст, и даже в документ с визуальным оформлением (RTF или DOC) без потери форматирования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В данном отчете я также использую выделение текста, которое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позволяет довольно легко сделать. Например, для выделения слова курсивом нужно с обеих сторон обрамить текст символами “*” или “_“. Для выделения жирным необходимо поставить по два таких символа с каждой стороны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оздала репозиторий курса на github.com на основе шаблона. Установила необходимое ПО. Ознакомилась с основными возможностями разметки Markdown. Написала отчет с использованием Markdown.</w:t>
      </w:r>
    </w:p>
    <w:bookmarkEnd w:id="24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Start w:id="26" w:name="ref-key-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окументация по GitHub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25">
        <w:r>
          <w:rPr>
            <w:rStyle w:val="Hyperlink"/>
          </w:rPr>
          <w:t xml:space="preserve">https://docs.github.com/ru/get-started/using-git/about-git</w:t>
        </w:r>
      </w:hyperlink>
      <w:r>
        <w:t xml:space="preserve">.</w:t>
      </w:r>
    </w:p>
    <w:bookmarkEnd w:id="26"/>
    <w:bookmarkStart w:id="28" w:name="ref-key-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Markdown - легкий язык разметки текста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27">
        <w:r>
          <w:rPr>
            <w:rStyle w:val="Hyperlink"/>
          </w:rPr>
          <w:t xml:space="preserve">https://www.bestfree.ru/article/computer/markdown.php</w:t>
        </w:r>
      </w:hyperlink>
      <w:r>
        <w:t xml:space="preserve">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cs.github.com/ru/get-started/using-git/about-git" TargetMode="External" /><Relationship Type="http://schemas.openxmlformats.org/officeDocument/2006/relationships/hyperlink" Id="rId27" Target="https://www.bestfree.ru/article/computer/markdown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cs.github.com/ru/get-started/using-git/about-git" TargetMode="External" /><Relationship Type="http://schemas.openxmlformats.org/officeDocument/2006/relationships/hyperlink" Id="rId27" Target="https://www.bestfree.ru/article/computer/markdown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Выполнила: Афтаева Ксения Васильевна</dc:creator>
  <dc:language>ru-RU</dc:language>
  <cp:keywords/>
  <dcterms:created xsi:type="dcterms:W3CDTF">2023-09-04T11:11:21Z</dcterms:created>
  <dcterms:modified xsi:type="dcterms:W3CDTF">2023-09-04T11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